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1FE5FB0E" w:rsidR="00E112A1" w:rsidRPr="000F317F" w:rsidRDefault="00C857B0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C857B0">
              <w:rPr>
                <w:b/>
                <w:bCs/>
                <w:sz w:val="28"/>
                <w:szCs w:val="28"/>
              </w:rPr>
              <w:t xml:space="preserve">Hussein </w:t>
            </w:r>
            <w:proofErr w:type="spellStart"/>
            <w:r w:rsidRPr="00C857B0">
              <w:rPr>
                <w:b/>
                <w:bCs/>
                <w:sz w:val="28"/>
                <w:szCs w:val="28"/>
              </w:rPr>
              <w:t>Nassrullah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33" w:type="pct"/>
        <w:tblLayout w:type="fixed"/>
        <w:tblLook w:val="0600" w:firstRow="0" w:lastRow="0" w:firstColumn="0" w:lastColumn="0" w:noHBand="1" w:noVBand="1"/>
      </w:tblPr>
      <w:tblGrid>
        <w:gridCol w:w="8669"/>
        <w:gridCol w:w="176"/>
      </w:tblGrid>
      <w:tr w:rsidR="003F4633" w14:paraId="47614CC3" w14:textId="77777777" w:rsidTr="00D2109A">
        <w:trPr>
          <w:trHeight w:val="4477"/>
        </w:trPr>
        <w:tc>
          <w:tcPr>
            <w:tcW w:w="8845" w:type="dxa"/>
            <w:gridSpan w:val="2"/>
          </w:tcPr>
          <w:p w14:paraId="7378F23F" w14:textId="77777777" w:rsidR="003F4633" w:rsidRDefault="003F4633" w:rsidP="00CE1AD7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F015037" w14:textId="70A8E7E2" w:rsidR="00C857B0" w:rsidRPr="00C857B0" w:rsidRDefault="00D2109A" w:rsidP="00D2109A">
            <w:pPr>
              <w:pStyle w:val="Heading1"/>
              <w:numPr>
                <w:ilvl w:val="0"/>
                <w:numId w:val="5"/>
              </w:numPr>
              <w:bidi/>
              <w:rPr>
                <w:rStyle w:val="Hyperlink"/>
                <w:rFonts w:asciiTheme="majorBidi" w:eastAsiaTheme="minorHAnsi" w:hAnsiTheme="majorBidi"/>
                <w:b w:val="0"/>
                <w:bCs w:val="0"/>
                <w:color w:val="auto"/>
                <w:sz w:val="36"/>
                <w:szCs w:val="36"/>
                <w:u w:val="none"/>
                <w:shd w:val="clear" w:color="auto" w:fill="FFFFFF"/>
              </w:rPr>
            </w:pPr>
            <w:r>
              <w:rPr>
                <w:rStyle w:val="Hyperlink"/>
                <w:rFonts w:asciiTheme="majorBidi" w:eastAsiaTheme="minorHAnsi" w:hAnsiTheme="majorBidi" w:hint="cs"/>
                <w:b w:val="0"/>
                <w:bCs w:val="0"/>
                <w:color w:val="auto"/>
                <w:sz w:val="36"/>
                <w:szCs w:val="36"/>
                <w:u w:val="none"/>
                <w:shd w:val="clear" w:color="auto" w:fill="FFFFFF"/>
                <w:rtl/>
                <w:lang w:bidi="ar-IQ"/>
              </w:rPr>
              <w:t>شبكات المستشعرات اللاسلكية</w:t>
            </w:r>
          </w:p>
          <w:p w14:paraId="406F0607" w14:textId="0F8905A1" w:rsidR="00C857B0" w:rsidRPr="00C857B0" w:rsidRDefault="00D2109A" w:rsidP="00D2109A">
            <w:pPr>
              <w:pStyle w:val="Heading1"/>
              <w:numPr>
                <w:ilvl w:val="0"/>
                <w:numId w:val="5"/>
              </w:numPr>
              <w:bidi/>
              <w:rPr>
                <w:rStyle w:val="Hyperlink"/>
                <w:rFonts w:asciiTheme="majorBidi" w:eastAsiaTheme="minorHAnsi" w:hAnsiTheme="majorBidi"/>
                <w:b w:val="0"/>
                <w:bCs w:val="0"/>
                <w:color w:val="auto"/>
                <w:sz w:val="36"/>
                <w:szCs w:val="36"/>
                <w:u w:val="none"/>
                <w:shd w:val="clear" w:color="auto" w:fill="FFFFFF"/>
              </w:rPr>
            </w:pPr>
            <w:r>
              <w:rPr>
                <w:rStyle w:val="Hyperlink"/>
                <w:rFonts w:asciiTheme="majorBidi" w:eastAsiaTheme="minorHAnsi" w:hAnsiTheme="majorBidi" w:hint="cs"/>
                <w:b w:val="0"/>
                <w:bCs w:val="0"/>
                <w:color w:val="auto"/>
                <w:sz w:val="36"/>
                <w:szCs w:val="36"/>
                <w:u w:val="none"/>
                <w:shd w:val="clear" w:color="auto" w:fill="FFFFFF"/>
                <w:rtl/>
              </w:rPr>
              <w:t>إنترنت الأشياء</w:t>
            </w:r>
          </w:p>
          <w:p w14:paraId="7E470F49" w14:textId="168953B3" w:rsidR="00C857B0" w:rsidRPr="00C857B0" w:rsidRDefault="00D2109A" w:rsidP="00D2109A">
            <w:pPr>
              <w:pStyle w:val="Heading1"/>
              <w:numPr>
                <w:ilvl w:val="0"/>
                <w:numId w:val="5"/>
              </w:numPr>
              <w:bidi/>
              <w:rPr>
                <w:rStyle w:val="Hyperlink"/>
                <w:rFonts w:asciiTheme="majorBidi" w:eastAsiaTheme="minorHAnsi" w:hAnsiTheme="majorBidi"/>
                <w:b w:val="0"/>
                <w:bCs w:val="0"/>
                <w:color w:val="auto"/>
                <w:sz w:val="36"/>
                <w:szCs w:val="36"/>
                <w:u w:val="none"/>
                <w:shd w:val="clear" w:color="auto" w:fill="FFFFFF"/>
              </w:rPr>
            </w:pPr>
            <w:r>
              <w:rPr>
                <w:rStyle w:val="Hyperlink"/>
                <w:rFonts w:asciiTheme="majorBidi" w:eastAsiaTheme="minorHAnsi" w:hAnsiTheme="majorBidi" w:hint="cs"/>
                <w:b w:val="0"/>
                <w:bCs w:val="0"/>
                <w:color w:val="auto"/>
                <w:sz w:val="36"/>
                <w:szCs w:val="36"/>
                <w:u w:val="none"/>
                <w:shd w:val="clear" w:color="auto" w:fill="FFFFFF"/>
                <w:rtl/>
              </w:rPr>
              <w:t>تعليم الألة</w:t>
            </w:r>
            <w:r w:rsidR="00C857B0" w:rsidRPr="00C857B0">
              <w:rPr>
                <w:rStyle w:val="Hyperlink"/>
                <w:rFonts w:asciiTheme="majorBidi" w:eastAsiaTheme="minorHAnsi" w:hAnsiTheme="majorBidi" w:cs="Times New Roman"/>
                <w:b w:val="0"/>
                <w:bCs w:val="0"/>
                <w:color w:val="auto"/>
                <w:sz w:val="36"/>
                <w:szCs w:val="36"/>
                <w:u w:val="none"/>
                <w:shd w:val="clear" w:color="auto" w:fill="FFFFFF"/>
                <w:rtl/>
              </w:rPr>
              <w:t xml:space="preserve"> </w:t>
            </w:r>
          </w:p>
          <w:p w14:paraId="64E16EF7" w14:textId="320B44C3" w:rsidR="00C857B0" w:rsidRPr="00C857B0" w:rsidRDefault="00D2109A" w:rsidP="00D2109A">
            <w:pPr>
              <w:pStyle w:val="Heading1"/>
              <w:numPr>
                <w:ilvl w:val="0"/>
                <w:numId w:val="5"/>
              </w:numPr>
              <w:bidi/>
              <w:rPr>
                <w:rStyle w:val="Hyperlink"/>
                <w:rFonts w:asciiTheme="majorBidi" w:hAnsiTheme="majorBidi"/>
                <w:color w:val="44546A" w:themeColor="text2"/>
                <w:sz w:val="36"/>
                <w:szCs w:val="36"/>
                <w:u w:val="none"/>
              </w:rPr>
            </w:pPr>
            <w:r>
              <w:rPr>
                <w:rStyle w:val="Hyperlink"/>
                <w:rFonts w:asciiTheme="majorBidi" w:eastAsiaTheme="minorHAnsi" w:hAnsiTheme="majorBidi" w:hint="cs"/>
                <w:b w:val="0"/>
                <w:bCs w:val="0"/>
                <w:color w:val="auto"/>
                <w:sz w:val="36"/>
                <w:szCs w:val="36"/>
                <w:u w:val="none"/>
                <w:shd w:val="clear" w:color="auto" w:fill="FFFFFF"/>
                <w:rtl/>
              </w:rPr>
              <w:t>اخفاء البيانات</w:t>
            </w:r>
          </w:p>
          <w:p w14:paraId="01F24C2F" w14:textId="628975E6" w:rsidR="003F4633" w:rsidRPr="00E112A1" w:rsidRDefault="00D2109A" w:rsidP="00D2109A">
            <w:pPr>
              <w:pStyle w:val="Heading1"/>
              <w:numPr>
                <w:ilvl w:val="0"/>
                <w:numId w:val="5"/>
              </w:numPr>
              <w:bidi/>
              <w:rPr>
                <w:rFonts w:asciiTheme="majorBidi" w:hAnsiTheme="majorBidi"/>
                <w:sz w:val="36"/>
                <w:szCs w:val="36"/>
              </w:rPr>
            </w:pPr>
            <w:r>
              <w:rPr>
                <w:rStyle w:val="Hyperlink"/>
                <w:rFonts w:asciiTheme="majorBidi" w:eastAsiaTheme="minorHAnsi" w:hAnsiTheme="majorBidi" w:hint="cs"/>
                <w:b w:val="0"/>
                <w:bCs w:val="0"/>
                <w:color w:val="auto"/>
                <w:sz w:val="36"/>
                <w:szCs w:val="36"/>
                <w:u w:val="none"/>
                <w:shd w:val="clear" w:color="auto" w:fill="FFFFFF"/>
                <w:rtl/>
              </w:rPr>
              <w:t>شبكات الحاسبات</w:t>
            </w:r>
          </w:p>
        </w:tc>
      </w:tr>
      <w:tr w:rsidR="003F4633" w14:paraId="5D342759" w14:textId="77777777" w:rsidTr="00D2109A">
        <w:trPr>
          <w:gridAfter w:val="1"/>
          <w:wAfter w:w="174" w:type="dxa"/>
          <w:trHeight w:val="909"/>
        </w:trPr>
        <w:tc>
          <w:tcPr>
            <w:tcW w:w="8669" w:type="dxa"/>
          </w:tcPr>
          <w:p w14:paraId="4EB5B9B4" w14:textId="77777777" w:rsidR="003F4633" w:rsidRDefault="00B30E8E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55A5EAEB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</w:t>
            </w:r>
            <w:r w:rsidR="00D2109A">
              <w:rPr>
                <w:rFonts w:hint="cs"/>
                <w:sz w:val="28"/>
                <w:szCs w:val="28"/>
                <w:rtl/>
              </w:rPr>
              <w:t>رس مساعد</w:t>
            </w:r>
          </w:p>
        </w:tc>
      </w:tr>
      <w:tr w:rsidR="006C5D8E" w14:paraId="7E3BF810" w14:textId="77777777" w:rsidTr="00D2109A">
        <w:trPr>
          <w:gridAfter w:val="1"/>
          <w:wAfter w:w="174" w:type="dxa"/>
          <w:trHeight w:val="909"/>
        </w:trPr>
        <w:tc>
          <w:tcPr>
            <w:tcW w:w="8669" w:type="dxa"/>
          </w:tcPr>
          <w:p w14:paraId="212099E1" w14:textId="77777777" w:rsidR="00E112A1" w:rsidRDefault="00E112A1" w:rsidP="00E112A1">
            <w:pPr>
              <w:bidi/>
              <w:rPr>
                <w:rtl/>
              </w:rPr>
            </w:pPr>
          </w:p>
          <w:p w14:paraId="7F1FB3A7" w14:textId="019E0062" w:rsidR="001C2FAF" w:rsidRPr="001C2FAF" w:rsidRDefault="001C2FAF" w:rsidP="00D2109A">
            <w:pPr>
              <w:ind w:left="360"/>
            </w:pPr>
          </w:p>
        </w:tc>
      </w:tr>
      <w:tr w:rsidR="009419FE" w14:paraId="51DAFD72" w14:textId="77777777" w:rsidTr="00D2109A">
        <w:trPr>
          <w:gridAfter w:val="1"/>
          <w:wAfter w:w="174" w:type="dxa"/>
          <w:trHeight w:val="909"/>
        </w:trPr>
        <w:tc>
          <w:tcPr>
            <w:tcW w:w="8669" w:type="dxa"/>
          </w:tcPr>
          <w:p w14:paraId="18C4D2E3" w14:textId="77777777" w:rsidR="00F94DC7" w:rsidRPr="00D2109A" w:rsidRDefault="00F94DC7" w:rsidP="00D2109A">
            <w:pPr>
              <w:spacing w:before="60" w:after="60"/>
              <w:ind w:left="1080"/>
              <w:rPr>
                <w:sz w:val="28"/>
                <w:szCs w:val="28"/>
              </w:rPr>
            </w:pP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DB725" w14:textId="77777777" w:rsidR="00077185" w:rsidRDefault="00077185" w:rsidP="00DA33C3">
      <w:pPr>
        <w:spacing w:after="0" w:line="240" w:lineRule="auto"/>
      </w:pPr>
      <w:r>
        <w:separator/>
      </w:r>
    </w:p>
  </w:endnote>
  <w:endnote w:type="continuationSeparator" w:id="0">
    <w:p w14:paraId="209EA3AA" w14:textId="77777777" w:rsidR="00077185" w:rsidRDefault="00077185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4C36D21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10C3D1" w14:textId="77777777" w:rsidR="00077185" w:rsidRDefault="00077185" w:rsidP="00DA33C3">
      <w:pPr>
        <w:spacing w:after="0" w:line="240" w:lineRule="auto"/>
      </w:pPr>
      <w:r>
        <w:separator/>
      </w:r>
    </w:p>
  </w:footnote>
  <w:footnote w:type="continuationSeparator" w:id="0">
    <w:p w14:paraId="0BEF0AF4" w14:textId="77777777" w:rsidR="00077185" w:rsidRDefault="00077185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bidiVisual/>
      <w:tblW w:w="5062" w:type="pct"/>
      <w:tblLayout w:type="fixed"/>
      <w:tblLook w:val="0600" w:firstRow="0" w:lastRow="0" w:firstColumn="0" w:lastColumn="0" w:noHBand="1" w:noVBand="1"/>
    </w:tblPr>
    <w:tblGrid>
      <w:gridCol w:w="1416"/>
      <w:gridCol w:w="534"/>
      <w:gridCol w:w="1276"/>
      <w:gridCol w:w="67"/>
      <w:gridCol w:w="3193"/>
      <w:gridCol w:w="846"/>
      <w:gridCol w:w="1564"/>
    </w:tblGrid>
    <w:tr w:rsidR="00DA33C3" w:rsidRPr="003740A3" w14:paraId="7D8BE64C" w14:textId="77777777" w:rsidTr="00C857B0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6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089C595A" w:rsidR="00DA33C3" w:rsidRPr="003740A3" w:rsidRDefault="00F02D82" w:rsidP="000F317F">
          <w:pPr>
            <w:bidi/>
            <w:jc w:val="center"/>
          </w:pPr>
          <w:r>
            <w:rPr>
              <w:noProof/>
              <w:sz w:val="28"/>
              <w:szCs w:val="28"/>
            </w:rPr>
            <w:drawing>
              <wp:anchor distT="0" distB="0" distL="114300" distR="114300" simplePos="0" relativeHeight="251662336" behindDoc="0" locked="0" layoutInCell="1" allowOverlap="1" wp14:anchorId="7DE19E3E" wp14:editId="38CF3E83">
                <wp:simplePos x="0" y="0"/>
                <wp:positionH relativeFrom="column">
                  <wp:posOffset>139065</wp:posOffset>
                </wp:positionH>
                <wp:positionV relativeFrom="paragraph">
                  <wp:posOffset>857885</wp:posOffset>
                </wp:positionV>
                <wp:extent cx="1123315" cy="1059815"/>
                <wp:effectExtent l="133350" t="76200" r="114935" b="84518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315" cy="1059815"/>
                        </a:xfrm>
                        <a:prstGeom prst="ellipse">
                          <a:avLst/>
                        </a:prstGeom>
                        <a:ln w="63500" cap="rnd">
                          <a:solidFill>
                            <a:srgbClr val="333333"/>
                          </a:solidFill>
                        </a:ln>
                        <a:effectLst>
                          <a:outerShdw blurRad="381000" dist="292100" dir="5400000" sx="-80000" sy="-18000" rotWithShape="0">
                            <a:srgbClr val="000000">
                              <a:alpha val="22000"/>
                            </a:srgbClr>
                          </a:outerShdw>
                        </a:effectLst>
                        <a:scene3d>
                          <a:camera prst="orthographicFront"/>
                          <a:lightRig rig="contrasting" dir="t">
                            <a:rot lat="0" lon="0" rev="3000000"/>
                          </a:lightRig>
                        </a:scene3d>
                        <a:sp3d contourW="7620">
                          <a:bevelT w="95250" h="31750"/>
                          <a:contourClr>
                            <a:srgbClr val="333333"/>
                          </a:contourClr>
                        </a:sp3d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45423"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C857B0">
      <w:trPr>
        <w:trHeight w:val="425"/>
      </w:trPr>
      <w:tc>
        <w:tcPr>
          <w:tcW w:w="6482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259BE01B" w:rsidR="00DA33C3" w:rsidRPr="00E62594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</w:tr>
    <w:tr w:rsidR="00DA33C3" w:rsidRPr="004D5DE7" w14:paraId="3C722F54" w14:textId="77777777" w:rsidTr="00C857B0">
      <w:trPr>
        <w:trHeight w:val="424"/>
      </w:trPr>
      <w:tc>
        <w:tcPr>
          <w:tcW w:w="6482" w:type="dxa"/>
          <w:gridSpan w:val="5"/>
          <w:vAlign w:val="center"/>
        </w:tcPr>
        <w:p w14:paraId="6219FF29" w14:textId="5427AB28" w:rsidR="00DA33C3" w:rsidRPr="004D5DE7" w:rsidRDefault="00C857B0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حسين عبد الصاحب نصرالله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C857B0" w:rsidRPr="004D5DE7" w14:paraId="637945A1" w14:textId="77777777" w:rsidTr="00C857B0">
      <w:trPr>
        <w:trHeight w:val="117"/>
      </w:trPr>
      <w:tc>
        <w:tcPr>
          <w:tcW w:w="3293" w:type="dxa"/>
          <w:gridSpan w:val="4"/>
          <w:vAlign w:val="center"/>
        </w:tcPr>
        <w:p w14:paraId="038E8FA6" w14:textId="33D232CB" w:rsidR="00C857B0" w:rsidRPr="004D5DE7" w:rsidRDefault="00C857B0" w:rsidP="00C857B0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ماجستير في الهندسة الكهربائية</w:t>
          </w:r>
        </w:p>
      </w:tc>
      <w:tc>
        <w:tcPr>
          <w:tcW w:w="3189" w:type="dxa"/>
          <w:vAlign w:val="center"/>
        </w:tcPr>
        <w:p w14:paraId="0F297686" w14:textId="61364C92" w:rsidR="00C857B0" w:rsidRPr="00C857B0" w:rsidRDefault="00C857B0" w:rsidP="00C857B0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سيطرة و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C857B0" w:rsidRPr="004D5DE7" w:rsidRDefault="00C857B0" w:rsidP="00C857B0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C857B0" w:rsidRPr="004D5DE7" w14:paraId="75B4D042" w14:textId="77777777" w:rsidTr="00C857B0">
      <w:trPr>
        <w:trHeight w:val="117"/>
      </w:trPr>
      <w:tc>
        <w:tcPr>
          <w:tcW w:w="3293" w:type="dxa"/>
          <w:gridSpan w:val="4"/>
          <w:vAlign w:val="center"/>
        </w:tcPr>
        <w:p w14:paraId="3E712182" w14:textId="3858DA3D" w:rsidR="00C857B0" w:rsidRDefault="00C857B0" w:rsidP="00C857B0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بكلوريوس في هندسة الحاسبات</w:t>
          </w:r>
        </w:p>
      </w:tc>
      <w:tc>
        <w:tcPr>
          <w:tcW w:w="3189" w:type="dxa"/>
          <w:vAlign w:val="center"/>
        </w:tcPr>
        <w:p w14:paraId="151F40E9" w14:textId="6C5843F6" w:rsidR="00C857B0" w:rsidRDefault="00C857B0" w:rsidP="00C857B0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C857B0" w:rsidRPr="004D5DE7" w:rsidRDefault="00C857B0" w:rsidP="00C857B0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C857B0" w:rsidRPr="004D5DE7" w14:paraId="5FA1885A" w14:textId="77777777" w:rsidTr="00C857B0">
      <w:trPr>
        <w:trHeight w:val="423"/>
      </w:trPr>
      <w:tc>
        <w:tcPr>
          <w:tcW w:w="1950" w:type="dxa"/>
          <w:gridSpan w:val="2"/>
          <w:vAlign w:val="center"/>
        </w:tcPr>
        <w:p w14:paraId="34A65F80" w14:textId="4A9F80EB" w:rsidR="00C857B0" w:rsidRPr="004D5DE7" w:rsidRDefault="00C857B0" w:rsidP="00C857B0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</w:t>
          </w:r>
        </w:p>
      </w:tc>
      <w:tc>
        <w:tcPr>
          <w:tcW w:w="1276" w:type="dxa"/>
          <w:vAlign w:val="center"/>
        </w:tcPr>
        <w:p w14:paraId="6DAA7E26" w14:textId="77777777" w:rsidR="00C857B0" w:rsidRPr="004D5DE7" w:rsidRDefault="00C857B0" w:rsidP="00C857B0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C857B0" w:rsidRPr="004D5DE7" w:rsidRDefault="00C857B0" w:rsidP="00C857B0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tcBorders>
            <w:left w:val="nil"/>
          </w:tcBorders>
          <w:vAlign w:val="center"/>
        </w:tcPr>
        <w:p w14:paraId="321B6294" w14:textId="77777777" w:rsidR="00C857B0" w:rsidRPr="004D5DE7" w:rsidRDefault="00C857B0" w:rsidP="00C857B0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C857B0" w:rsidRPr="004D5DE7" w14:paraId="19E1E74C" w14:textId="77777777" w:rsidTr="00C857B0">
      <w:trPr>
        <w:trHeight w:val="367"/>
      </w:trPr>
      <w:tc>
        <w:tcPr>
          <w:tcW w:w="6482" w:type="dxa"/>
          <w:gridSpan w:val="5"/>
          <w:vAlign w:val="center"/>
        </w:tcPr>
        <w:p w14:paraId="52F8D490" w14:textId="77777777" w:rsidR="00C857B0" w:rsidRPr="004D5DE7" w:rsidRDefault="00C857B0" w:rsidP="00C857B0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2EFF796C" w14:textId="77777777" w:rsidR="00C857B0" w:rsidRPr="004D5DE7" w:rsidRDefault="00C857B0" w:rsidP="00C857B0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C857B0" w:rsidRPr="004D5DE7" w14:paraId="54A4AD09" w14:textId="77777777" w:rsidTr="00C857B0">
      <w:trPr>
        <w:trHeight w:val="367"/>
      </w:trPr>
      <w:tc>
        <w:tcPr>
          <w:tcW w:w="6482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3B86AC3C" w:rsidR="00C857B0" w:rsidRPr="00B30E8E" w:rsidRDefault="00C857B0" w:rsidP="00C857B0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h.nassrullah</w:t>
          </w:r>
          <w:r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C857B0" w:rsidRPr="00B30E8E" w:rsidRDefault="00C857B0" w:rsidP="00C857B0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C857B0" w:rsidRPr="00870807" w:rsidRDefault="00C857B0" w:rsidP="00C857B0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C857B0" w:rsidRPr="004D5DE7" w:rsidRDefault="00C857B0" w:rsidP="00C857B0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0258A2"/>
    <w:multiLevelType w:val="hybridMultilevel"/>
    <w:tmpl w:val="00589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77185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1CE6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857B0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109A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02D82"/>
    <w:rsid w:val="00F100F0"/>
    <w:rsid w:val="00F3282E"/>
    <w:rsid w:val="00F42BA6"/>
    <w:rsid w:val="00F45E44"/>
    <w:rsid w:val="00F70140"/>
    <w:rsid w:val="00F76792"/>
    <w:rsid w:val="00F94DC7"/>
    <w:rsid w:val="00F9626D"/>
    <w:rsid w:val="00FA4D01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1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9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hussein nasrullah</cp:lastModifiedBy>
  <cp:revision>4</cp:revision>
  <dcterms:created xsi:type="dcterms:W3CDTF">2021-02-15T18:13:00Z</dcterms:created>
  <dcterms:modified xsi:type="dcterms:W3CDTF">2021-02-15T20:05:00Z</dcterms:modified>
</cp:coreProperties>
</file>